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274B5" w14:textId="77777777" w:rsidR="00E86EF8" w:rsidRDefault="00E86EF8">
      <w:bookmarkStart w:id="0" w:name="_GoBack"/>
      <w:bookmarkEnd w:id="0"/>
    </w:p>
    <w:p w14:paraId="0064C4A3" w14:textId="676891E9" w:rsidR="00E05D77" w:rsidRDefault="00531CFE">
      <w:r>
        <w:rPr>
          <w:rFonts w:ascii="Rudi Regular" w:hAnsi="Rudi Regular"/>
          <w:noProof/>
          <w:snapToGrid w:val="0"/>
          <w:color w:val="D5444F"/>
          <w:spacing w:val="20"/>
          <w:sz w:val="32"/>
        </w:rPr>
        <w:drawing>
          <wp:anchor distT="0" distB="0" distL="114300" distR="114300" simplePos="0" relativeHeight="251659264" behindDoc="0" locked="0" layoutInCell="1" allowOverlap="1" wp14:anchorId="34134636" wp14:editId="67AFE8C2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2147299" cy="914400"/>
            <wp:effectExtent l="0" t="0" r="5715" b="0"/>
            <wp:wrapNone/>
            <wp:docPr id="1" name="Picture 1" descr="P:\Development Marketing &amp; Communications\AA Corporate\Design Elements\Saint Therese Logos\2018 Logo\Vertical 2 color centered\ST_logo_vert_2color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Development Marketing &amp; Communications\AA Corporate\Design Elements\Saint Therese Logos\2018 Logo\Vertical 2 color centered\ST_logo_vert_2color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7299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EFE1EB" w14:textId="53BAE789" w:rsidR="00531CFE" w:rsidRPr="00531CFE" w:rsidRDefault="00531CFE" w:rsidP="00531CFE"/>
    <w:p w14:paraId="445153A7" w14:textId="7F03022F" w:rsidR="00531CFE" w:rsidRPr="00531CFE" w:rsidRDefault="00531CFE" w:rsidP="00531CFE"/>
    <w:p w14:paraId="3177C115" w14:textId="5A370DC8" w:rsidR="00531CFE" w:rsidRDefault="00531CFE" w:rsidP="00531CFE"/>
    <w:p w14:paraId="0D18929E" w14:textId="008740AA" w:rsidR="00531CFE" w:rsidRDefault="00A641BD" w:rsidP="00531CFE">
      <w:pPr>
        <w:tabs>
          <w:tab w:val="left" w:pos="4104"/>
        </w:tabs>
        <w:jc w:val="center"/>
        <w:rPr>
          <w:color w:val="C00000"/>
          <w:sz w:val="36"/>
          <w:szCs w:val="36"/>
          <w:u w:val="single"/>
        </w:rPr>
      </w:pPr>
      <w:r>
        <w:rPr>
          <w:color w:val="C00000"/>
          <w:sz w:val="36"/>
          <w:szCs w:val="36"/>
          <w:u w:val="single"/>
        </w:rPr>
        <w:t xml:space="preserve">Vaccination </w:t>
      </w:r>
      <w:r w:rsidR="00300AEC">
        <w:rPr>
          <w:color w:val="C00000"/>
          <w:sz w:val="36"/>
          <w:szCs w:val="36"/>
          <w:u w:val="single"/>
        </w:rPr>
        <w:t xml:space="preserve">Clinic </w:t>
      </w:r>
      <w:r>
        <w:rPr>
          <w:color w:val="C00000"/>
          <w:sz w:val="36"/>
          <w:szCs w:val="36"/>
          <w:u w:val="single"/>
        </w:rPr>
        <w:t xml:space="preserve">Checklis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5"/>
        <w:gridCol w:w="3505"/>
      </w:tblGrid>
      <w:tr w:rsidR="00A641BD" w14:paraId="279F6E0D" w14:textId="77777777" w:rsidTr="0037281B">
        <w:tc>
          <w:tcPr>
            <w:tcW w:w="5845" w:type="dxa"/>
          </w:tcPr>
          <w:p w14:paraId="574182EB" w14:textId="77777777" w:rsidR="00A641BD" w:rsidRDefault="00805BA2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ident </w:t>
            </w:r>
            <w:r w:rsidR="0037281B">
              <w:rPr>
                <w:sz w:val="24"/>
                <w:szCs w:val="24"/>
              </w:rPr>
              <w:t xml:space="preserve">Consent Forms </w:t>
            </w:r>
          </w:p>
          <w:p w14:paraId="751308AF" w14:textId="0B20CEB6" w:rsidR="0017640D" w:rsidRDefault="0017640D" w:rsidP="0017640D">
            <w:pPr>
              <w:pStyle w:val="ListParagraph"/>
              <w:numPr>
                <w:ilvl w:val="0"/>
                <w:numId w:val="19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e all resident by room number in binder</w:t>
            </w:r>
          </w:p>
          <w:p w14:paraId="71A99D1F" w14:textId="28DC9683" w:rsidR="0017640D" w:rsidRPr="0017640D" w:rsidRDefault="0017640D" w:rsidP="0017640D">
            <w:pPr>
              <w:pStyle w:val="ListParagraph"/>
              <w:numPr>
                <w:ilvl w:val="0"/>
                <w:numId w:val="19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 sections for each unit </w:t>
            </w:r>
          </w:p>
        </w:tc>
        <w:tc>
          <w:tcPr>
            <w:tcW w:w="3505" w:type="dxa"/>
          </w:tcPr>
          <w:p w14:paraId="12FDA494" w14:textId="58A996DB" w:rsidR="00A641BD" w:rsidRPr="00EA5C1E" w:rsidRDefault="00A641BD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A641BD" w14:paraId="7D5EE258" w14:textId="77777777" w:rsidTr="0037281B">
        <w:tc>
          <w:tcPr>
            <w:tcW w:w="5845" w:type="dxa"/>
          </w:tcPr>
          <w:p w14:paraId="2A4DA99D" w14:textId="2CFF493E" w:rsidR="00A641BD" w:rsidRPr="00EA5C1E" w:rsidRDefault="00805BA2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 / </w:t>
            </w:r>
            <w:r w:rsidR="002C0E23">
              <w:rPr>
                <w:sz w:val="24"/>
                <w:szCs w:val="24"/>
              </w:rPr>
              <w:t>Fact Sheet</w:t>
            </w:r>
            <w:r>
              <w:rPr>
                <w:sz w:val="24"/>
                <w:szCs w:val="24"/>
              </w:rPr>
              <w:t xml:space="preserve"> </w:t>
            </w:r>
            <w:r w:rsidR="00C5613D">
              <w:rPr>
                <w:sz w:val="24"/>
                <w:szCs w:val="24"/>
              </w:rPr>
              <w:t xml:space="preserve">given and reviewed with residents </w:t>
            </w:r>
          </w:p>
        </w:tc>
        <w:tc>
          <w:tcPr>
            <w:tcW w:w="3505" w:type="dxa"/>
          </w:tcPr>
          <w:p w14:paraId="0070AB0E" w14:textId="5FC87387" w:rsidR="00A641BD" w:rsidRPr="00EA5C1E" w:rsidRDefault="00A641BD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A641BD" w14:paraId="44D3586D" w14:textId="77777777" w:rsidTr="0037281B">
        <w:tc>
          <w:tcPr>
            <w:tcW w:w="5845" w:type="dxa"/>
          </w:tcPr>
          <w:p w14:paraId="119BA7AF" w14:textId="77777777" w:rsidR="00805BA2" w:rsidRDefault="00805BA2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ff Consent – </w:t>
            </w:r>
            <w:r w:rsidR="00C5613D">
              <w:rPr>
                <w:sz w:val="24"/>
                <w:szCs w:val="24"/>
              </w:rPr>
              <w:t>prior and day of if pharmacy allows</w:t>
            </w:r>
          </w:p>
          <w:p w14:paraId="3C1E34E5" w14:textId="2D57434A" w:rsidR="0017640D" w:rsidRPr="0017640D" w:rsidRDefault="0017640D" w:rsidP="0017640D">
            <w:pPr>
              <w:pStyle w:val="ListParagraph"/>
              <w:numPr>
                <w:ilvl w:val="0"/>
                <w:numId w:val="19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 w:rsidRPr="0017640D">
              <w:rPr>
                <w:sz w:val="24"/>
                <w:szCs w:val="24"/>
              </w:rPr>
              <w:t xml:space="preserve">alphabetize all staff consents </w:t>
            </w:r>
          </w:p>
        </w:tc>
        <w:tc>
          <w:tcPr>
            <w:tcW w:w="3505" w:type="dxa"/>
          </w:tcPr>
          <w:p w14:paraId="6DDFFBFF" w14:textId="06F98DDC" w:rsidR="00A641BD" w:rsidRPr="00EA5C1E" w:rsidRDefault="00A641BD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A641BD" w14:paraId="0BB71CA8" w14:textId="77777777" w:rsidTr="0037281B">
        <w:tc>
          <w:tcPr>
            <w:tcW w:w="5845" w:type="dxa"/>
          </w:tcPr>
          <w:p w14:paraId="746FAB8C" w14:textId="77777777" w:rsidR="00A641BD" w:rsidRDefault="00805BA2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urance Information for residents</w:t>
            </w:r>
            <w:r w:rsidR="00300AEC">
              <w:rPr>
                <w:sz w:val="24"/>
                <w:szCs w:val="24"/>
              </w:rPr>
              <w:t xml:space="preserve">- obtain copies of card </w:t>
            </w:r>
          </w:p>
          <w:p w14:paraId="7AF431EC" w14:textId="5585D97D" w:rsidR="0017640D" w:rsidRPr="0017640D" w:rsidRDefault="0017640D" w:rsidP="0017640D">
            <w:pPr>
              <w:pStyle w:val="ListParagraph"/>
              <w:numPr>
                <w:ilvl w:val="0"/>
                <w:numId w:val="19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ach with consent </w:t>
            </w:r>
          </w:p>
        </w:tc>
        <w:tc>
          <w:tcPr>
            <w:tcW w:w="3505" w:type="dxa"/>
          </w:tcPr>
          <w:p w14:paraId="052C3342" w14:textId="759F7879" w:rsidR="00A641BD" w:rsidRPr="00EA5C1E" w:rsidRDefault="00A641BD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A641BD" w14:paraId="5AFFEF00" w14:textId="77777777" w:rsidTr="0037281B">
        <w:tc>
          <w:tcPr>
            <w:tcW w:w="5845" w:type="dxa"/>
          </w:tcPr>
          <w:p w14:paraId="0478653C" w14:textId="19D06C51" w:rsidR="00A641BD" w:rsidRDefault="00805BA2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urance information for staff</w:t>
            </w:r>
            <w:r w:rsidR="00300AEC">
              <w:rPr>
                <w:sz w:val="24"/>
                <w:szCs w:val="24"/>
              </w:rPr>
              <w:t>- ask to bring copies of cards</w:t>
            </w:r>
          </w:p>
          <w:p w14:paraId="6BD817C5" w14:textId="41D00394" w:rsidR="0017640D" w:rsidRPr="0017640D" w:rsidRDefault="0017640D" w:rsidP="0017640D">
            <w:pPr>
              <w:pStyle w:val="ListParagraph"/>
              <w:numPr>
                <w:ilvl w:val="0"/>
                <w:numId w:val="19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ach with consent </w:t>
            </w:r>
          </w:p>
          <w:p w14:paraId="0AD31CEB" w14:textId="0AF56D8D" w:rsidR="0017640D" w:rsidRPr="00EA5C1E" w:rsidRDefault="0017640D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  <w:tc>
          <w:tcPr>
            <w:tcW w:w="3505" w:type="dxa"/>
          </w:tcPr>
          <w:p w14:paraId="60092C93" w14:textId="2F580CCB" w:rsidR="00A641BD" w:rsidRPr="00EA5C1E" w:rsidRDefault="00A641BD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A641BD" w14:paraId="51C53DDE" w14:textId="77777777" w:rsidTr="0037281B">
        <w:tc>
          <w:tcPr>
            <w:tcW w:w="5845" w:type="dxa"/>
          </w:tcPr>
          <w:p w14:paraId="55777B77" w14:textId="77777777" w:rsidR="00A641BD" w:rsidRDefault="00300AEC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oose a location for staff</w:t>
            </w:r>
          </w:p>
          <w:p w14:paraId="2780A68C" w14:textId="535F9C90" w:rsidR="00300AEC" w:rsidRPr="00EA5C1E" w:rsidRDefault="00300AEC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idents room to room or large room? </w:t>
            </w:r>
          </w:p>
        </w:tc>
        <w:tc>
          <w:tcPr>
            <w:tcW w:w="3505" w:type="dxa"/>
          </w:tcPr>
          <w:p w14:paraId="0D8210A5" w14:textId="28042F6A" w:rsidR="00A641BD" w:rsidRPr="00EA5C1E" w:rsidRDefault="00A641BD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A641BD" w14:paraId="3DFDE7E8" w14:textId="77777777" w:rsidTr="0037281B">
        <w:tc>
          <w:tcPr>
            <w:tcW w:w="5845" w:type="dxa"/>
          </w:tcPr>
          <w:p w14:paraId="16E342C5" w14:textId="55132021" w:rsidR="00A641BD" w:rsidRPr="00EA5C1E" w:rsidRDefault="00300AEC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ct Numbers of dose</w:t>
            </w:r>
          </w:p>
        </w:tc>
        <w:tc>
          <w:tcPr>
            <w:tcW w:w="3505" w:type="dxa"/>
          </w:tcPr>
          <w:p w14:paraId="2785403B" w14:textId="08A95E40" w:rsidR="00A641BD" w:rsidRPr="00EA5C1E" w:rsidRDefault="00300AEC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me clinic wanted exact numbers – find out from rep</w:t>
            </w:r>
          </w:p>
        </w:tc>
      </w:tr>
      <w:tr w:rsidR="00A641BD" w14:paraId="7910789E" w14:textId="77777777" w:rsidTr="0037281B">
        <w:tc>
          <w:tcPr>
            <w:tcW w:w="5845" w:type="dxa"/>
          </w:tcPr>
          <w:p w14:paraId="73480BF9" w14:textId="77777777" w:rsidR="00A641BD" w:rsidRDefault="00771F11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unications to Staff and Residents</w:t>
            </w:r>
          </w:p>
          <w:p w14:paraId="444D88FD" w14:textId="77777777" w:rsidR="00300AEC" w:rsidRDefault="00300AEC" w:rsidP="00300AEC">
            <w:pPr>
              <w:pStyle w:val="ListParagraph"/>
              <w:numPr>
                <w:ilvl w:val="0"/>
                <w:numId w:val="18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, time, location</w:t>
            </w:r>
          </w:p>
          <w:p w14:paraId="3E78C3A8" w14:textId="77777777" w:rsidR="00300AEC" w:rsidRDefault="00300AEC" w:rsidP="00300AEC">
            <w:pPr>
              <w:pStyle w:val="ListParagraph"/>
              <w:numPr>
                <w:ilvl w:val="0"/>
                <w:numId w:val="18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ing insurance information</w:t>
            </w:r>
          </w:p>
          <w:p w14:paraId="50B68C44" w14:textId="620C36D6" w:rsidR="00300AEC" w:rsidRPr="00300AEC" w:rsidRDefault="00300AEC" w:rsidP="00300AEC">
            <w:pPr>
              <w:pStyle w:val="ListParagraph"/>
              <w:numPr>
                <w:ilvl w:val="0"/>
                <w:numId w:val="18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ach fact sheet </w:t>
            </w:r>
          </w:p>
        </w:tc>
        <w:tc>
          <w:tcPr>
            <w:tcW w:w="3505" w:type="dxa"/>
          </w:tcPr>
          <w:p w14:paraId="062FF681" w14:textId="09A0A0AA" w:rsidR="00A641BD" w:rsidRPr="00EA5C1E" w:rsidRDefault="00A641BD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771F11" w14:paraId="1569A316" w14:textId="77777777" w:rsidTr="0037281B">
        <w:tc>
          <w:tcPr>
            <w:tcW w:w="5845" w:type="dxa"/>
          </w:tcPr>
          <w:p w14:paraId="15CC63E2" w14:textId="77777777" w:rsidR="00771F11" w:rsidRDefault="00B664DE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CC </w:t>
            </w:r>
            <w:r w:rsidR="00533A6B">
              <w:rPr>
                <w:sz w:val="24"/>
                <w:szCs w:val="24"/>
              </w:rPr>
              <w:t xml:space="preserve">Documentation </w:t>
            </w:r>
          </w:p>
          <w:p w14:paraId="3CAB221A" w14:textId="77777777" w:rsidR="00300AEC" w:rsidRDefault="00300AEC" w:rsidP="00300AEC">
            <w:pPr>
              <w:pStyle w:val="ListParagraph"/>
              <w:numPr>
                <w:ilvl w:val="0"/>
                <w:numId w:val="18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munization tab</w:t>
            </w:r>
          </w:p>
          <w:p w14:paraId="3E9A3B26" w14:textId="3672BF91" w:rsidR="00300AEC" w:rsidRDefault="00300AEC" w:rsidP="00300AEC">
            <w:pPr>
              <w:pStyle w:val="ListParagraph"/>
              <w:numPr>
                <w:ilvl w:val="0"/>
                <w:numId w:val="18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5 min s/e monitoring </w:t>
            </w:r>
          </w:p>
          <w:p w14:paraId="5F7C2D1D" w14:textId="77777777" w:rsidR="00300AEC" w:rsidRDefault="00300AEC" w:rsidP="00300AEC">
            <w:pPr>
              <w:pStyle w:val="ListParagraph"/>
              <w:numPr>
                <w:ilvl w:val="0"/>
                <w:numId w:val="18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er Entry – Standing Order</w:t>
            </w:r>
          </w:p>
          <w:p w14:paraId="7D395899" w14:textId="77777777" w:rsidR="00300AEC" w:rsidRDefault="00300AEC" w:rsidP="00300AEC">
            <w:pPr>
              <w:pStyle w:val="ListParagraph"/>
              <w:numPr>
                <w:ilvl w:val="0"/>
                <w:numId w:val="18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48 hours s/e monitoring </w:t>
            </w:r>
          </w:p>
          <w:p w14:paraId="2C512DF3" w14:textId="35F211BB" w:rsidR="00300AEC" w:rsidRPr="00300AEC" w:rsidRDefault="00300AEC" w:rsidP="00300AEC">
            <w:pPr>
              <w:pStyle w:val="ListParagraph"/>
              <w:numPr>
                <w:ilvl w:val="0"/>
                <w:numId w:val="18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can Consent </w:t>
            </w:r>
          </w:p>
        </w:tc>
        <w:tc>
          <w:tcPr>
            <w:tcW w:w="3505" w:type="dxa"/>
          </w:tcPr>
          <w:p w14:paraId="415C8511" w14:textId="77777777" w:rsidR="00771F11" w:rsidRPr="00EA5C1E" w:rsidRDefault="00771F11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771F11" w14:paraId="733998BD" w14:textId="77777777" w:rsidTr="0037281B">
        <w:tc>
          <w:tcPr>
            <w:tcW w:w="5845" w:type="dxa"/>
          </w:tcPr>
          <w:p w14:paraId="10A24887" w14:textId="3F92B44F" w:rsidR="00771F11" w:rsidRDefault="00300AEC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nt </w:t>
            </w:r>
            <w:r w:rsidR="008F3640">
              <w:rPr>
                <w:sz w:val="24"/>
                <w:szCs w:val="24"/>
              </w:rPr>
              <w:t>Staff and Resident Rosters</w:t>
            </w:r>
          </w:p>
        </w:tc>
        <w:tc>
          <w:tcPr>
            <w:tcW w:w="3505" w:type="dxa"/>
          </w:tcPr>
          <w:p w14:paraId="3CC52C19" w14:textId="7A1C229F" w:rsidR="00771F11" w:rsidRPr="00EA5C1E" w:rsidRDefault="00771F11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771F11" w14:paraId="671BD36B" w14:textId="77777777" w:rsidTr="0037281B">
        <w:tc>
          <w:tcPr>
            <w:tcW w:w="5845" w:type="dxa"/>
          </w:tcPr>
          <w:p w14:paraId="2A95A168" w14:textId="77777777" w:rsidR="00771F11" w:rsidRDefault="00300AEC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gn </w:t>
            </w:r>
            <w:r w:rsidR="00C27158">
              <w:rPr>
                <w:sz w:val="24"/>
                <w:szCs w:val="24"/>
              </w:rPr>
              <w:t>Clinical Monitoring Team</w:t>
            </w:r>
          </w:p>
          <w:p w14:paraId="09605E6D" w14:textId="53AD24EC" w:rsidR="00300AEC" w:rsidRPr="00300AEC" w:rsidRDefault="00300AEC" w:rsidP="00300AEC">
            <w:pPr>
              <w:pStyle w:val="ListParagraph"/>
              <w:numPr>
                <w:ilvl w:val="0"/>
                <w:numId w:val="18"/>
              </w:num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 the same number of clinicians as vaccinators </w:t>
            </w:r>
          </w:p>
        </w:tc>
        <w:tc>
          <w:tcPr>
            <w:tcW w:w="3505" w:type="dxa"/>
          </w:tcPr>
          <w:p w14:paraId="51132914" w14:textId="346E4D86" w:rsidR="00771F11" w:rsidRPr="00EA5C1E" w:rsidRDefault="00771F11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771F11" w14:paraId="2DA9F6DF" w14:textId="77777777" w:rsidTr="0037281B">
        <w:tc>
          <w:tcPr>
            <w:tcW w:w="5845" w:type="dxa"/>
          </w:tcPr>
          <w:p w14:paraId="318AAEA7" w14:textId="0174730B" w:rsidR="00771F11" w:rsidRDefault="00300AEC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plies ready </w:t>
            </w:r>
            <w:r w:rsidR="00CA4793">
              <w:rPr>
                <w:sz w:val="24"/>
                <w:szCs w:val="24"/>
              </w:rPr>
              <w:t xml:space="preserve"> </w:t>
            </w:r>
          </w:p>
        </w:tc>
        <w:tc>
          <w:tcPr>
            <w:tcW w:w="3505" w:type="dxa"/>
          </w:tcPr>
          <w:p w14:paraId="305AFD08" w14:textId="008A05F3" w:rsidR="00FA60D5" w:rsidRPr="00EA5C1E" w:rsidRDefault="00FA60D5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</w:tr>
      <w:tr w:rsidR="00771F11" w14:paraId="38FCA66D" w14:textId="77777777" w:rsidTr="0037281B">
        <w:tc>
          <w:tcPr>
            <w:tcW w:w="5845" w:type="dxa"/>
          </w:tcPr>
          <w:p w14:paraId="3461F360" w14:textId="6576924C" w:rsidR="00771F11" w:rsidRDefault="00300AEC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IC Entry </w:t>
            </w:r>
          </w:p>
        </w:tc>
        <w:tc>
          <w:tcPr>
            <w:tcW w:w="3505" w:type="dxa"/>
          </w:tcPr>
          <w:p w14:paraId="2CC2672B" w14:textId="0E5C287D" w:rsidR="00771F11" w:rsidRPr="00EA5C1E" w:rsidRDefault="00300AEC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VS stated they will enter </w:t>
            </w:r>
          </w:p>
        </w:tc>
      </w:tr>
      <w:tr w:rsidR="00771F11" w14:paraId="0B1FF084" w14:textId="77777777" w:rsidTr="0037281B">
        <w:tc>
          <w:tcPr>
            <w:tcW w:w="5845" w:type="dxa"/>
          </w:tcPr>
          <w:p w14:paraId="4F897A37" w14:textId="77777777" w:rsidR="00771F11" w:rsidRDefault="00771F11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  <w:tc>
          <w:tcPr>
            <w:tcW w:w="3505" w:type="dxa"/>
          </w:tcPr>
          <w:p w14:paraId="682268EB" w14:textId="77777777" w:rsidR="00771F11" w:rsidRPr="00EA5C1E" w:rsidRDefault="00771F11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77547B" w14:paraId="114C26E3" w14:textId="77777777" w:rsidTr="0037281B">
        <w:tc>
          <w:tcPr>
            <w:tcW w:w="5845" w:type="dxa"/>
          </w:tcPr>
          <w:p w14:paraId="16C37FD5" w14:textId="77777777" w:rsidR="0077547B" w:rsidRDefault="0077547B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  <w:tc>
          <w:tcPr>
            <w:tcW w:w="3505" w:type="dxa"/>
          </w:tcPr>
          <w:p w14:paraId="650BD08A" w14:textId="77777777" w:rsidR="0077547B" w:rsidRPr="00EA5C1E" w:rsidRDefault="0077547B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  <w:tr w:rsidR="0077547B" w14:paraId="0E2504E9" w14:textId="77777777" w:rsidTr="0037281B">
        <w:tc>
          <w:tcPr>
            <w:tcW w:w="5845" w:type="dxa"/>
          </w:tcPr>
          <w:p w14:paraId="1DF193D1" w14:textId="77777777" w:rsidR="0077547B" w:rsidRDefault="0077547B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  <w:tc>
          <w:tcPr>
            <w:tcW w:w="3505" w:type="dxa"/>
          </w:tcPr>
          <w:p w14:paraId="57C07A69" w14:textId="77777777" w:rsidR="0077547B" w:rsidRPr="00EA5C1E" w:rsidRDefault="0077547B" w:rsidP="00A641BD">
            <w:pPr>
              <w:tabs>
                <w:tab w:val="left" w:pos="4104"/>
              </w:tabs>
              <w:rPr>
                <w:sz w:val="24"/>
                <w:szCs w:val="24"/>
              </w:rPr>
            </w:pPr>
          </w:p>
        </w:tc>
      </w:tr>
    </w:tbl>
    <w:p w14:paraId="26F2AB60" w14:textId="77777777" w:rsidR="00A641BD" w:rsidRPr="00761D40" w:rsidRDefault="00A641BD" w:rsidP="00A641BD">
      <w:pPr>
        <w:tabs>
          <w:tab w:val="left" w:pos="4104"/>
        </w:tabs>
        <w:rPr>
          <w:sz w:val="36"/>
          <w:szCs w:val="36"/>
          <w:u w:val="single"/>
        </w:rPr>
      </w:pPr>
    </w:p>
    <w:p w14:paraId="3B7E1269" w14:textId="6E950A1A" w:rsidR="00B61A13" w:rsidRDefault="00B61A13" w:rsidP="00B61A13">
      <w:pPr>
        <w:tabs>
          <w:tab w:val="left" w:pos="4104"/>
        </w:tabs>
      </w:pPr>
    </w:p>
    <w:p w14:paraId="5C7F2B53" w14:textId="77777777" w:rsidR="006032B7" w:rsidRPr="00531CFE" w:rsidRDefault="006032B7" w:rsidP="00D917E6">
      <w:pPr>
        <w:tabs>
          <w:tab w:val="left" w:pos="4104"/>
        </w:tabs>
      </w:pPr>
    </w:p>
    <w:sectPr w:rsidR="006032B7" w:rsidRPr="00531C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di Regular">
    <w:altName w:val="Corbel"/>
    <w:panose1 w:val="00000000000000000000"/>
    <w:charset w:val="00"/>
    <w:family w:val="modern"/>
    <w:notTrueType/>
    <w:pitch w:val="variable"/>
    <w:sig w:usb0="A00000AF" w:usb1="5000007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35931"/>
    <w:multiLevelType w:val="hybridMultilevel"/>
    <w:tmpl w:val="D0780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847D0"/>
    <w:multiLevelType w:val="hybridMultilevel"/>
    <w:tmpl w:val="543CD592"/>
    <w:lvl w:ilvl="0" w:tplc="D07CE4DE">
      <w:start w:val="1"/>
      <w:numFmt w:val="decimal"/>
      <w:lvlText w:val="%1."/>
      <w:lvlJc w:val="left"/>
      <w:pPr>
        <w:ind w:left="500" w:hanging="360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en-US"/>
      </w:rPr>
    </w:lvl>
    <w:lvl w:ilvl="1" w:tplc="A202A172">
      <w:start w:val="1"/>
      <w:numFmt w:val="upperLetter"/>
      <w:lvlText w:val="%2."/>
      <w:lvlJc w:val="left"/>
      <w:pPr>
        <w:ind w:left="1580" w:hanging="360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2" w:tplc="03089D20">
      <w:start w:val="1"/>
      <w:numFmt w:val="lowerLetter"/>
      <w:lvlText w:val="%3."/>
      <w:lvlJc w:val="left"/>
      <w:pPr>
        <w:ind w:left="1940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3" w:tplc="746E0BCC">
      <w:start w:val="1"/>
      <w:numFmt w:val="lowerRoman"/>
      <w:lvlText w:val="%4."/>
      <w:lvlJc w:val="left"/>
      <w:pPr>
        <w:ind w:left="3740" w:hanging="488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4" w:tplc="F5CACC96">
      <w:numFmt w:val="bullet"/>
      <w:lvlText w:val="•"/>
      <w:lvlJc w:val="left"/>
      <w:pPr>
        <w:ind w:left="1680" w:hanging="488"/>
      </w:pPr>
      <w:rPr>
        <w:rFonts w:hint="default"/>
        <w:lang w:val="en-US" w:eastAsia="en-US" w:bidi="en-US"/>
      </w:rPr>
    </w:lvl>
    <w:lvl w:ilvl="5" w:tplc="3A0C6C64">
      <w:numFmt w:val="bullet"/>
      <w:lvlText w:val="•"/>
      <w:lvlJc w:val="left"/>
      <w:pPr>
        <w:ind w:left="1940" w:hanging="488"/>
      </w:pPr>
      <w:rPr>
        <w:rFonts w:hint="default"/>
        <w:lang w:val="en-US" w:eastAsia="en-US" w:bidi="en-US"/>
      </w:rPr>
    </w:lvl>
    <w:lvl w:ilvl="6" w:tplc="B69284BE">
      <w:numFmt w:val="bullet"/>
      <w:lvlText w:val="•"/>
      <w:lvlJc w:val="left"/>
      <w:pPr>
        <w:ind w:left="2760" w:hanging="488"/>
      </w:pPr>
      <w:rPr>
        <w:rFonts w:hint="default"/>
        <w:lang w:val="en-US" w:eastAsia="en-US" w:bidi="en-US"/>
      </w:rPr>
    </w:lvl>
    <w:lvl w:ilvl="7" w:tplc="01986964">
      <w:numFmt w:val="bullet"/>
      <w:lvlText w:val="•"/>
      <w:lvlJc w:val="left"/>
      <w:pPr>
        <w:ind w:left="3020" w:hanging="488"/>
      </w:pPr>
      <w:rPr>
        <w:rFonts w:hint="default"/>
        <w:lang w:val="en-US" w:eastAsia="en-US" w:bidi="en-US"/>
      </w:rPr>
    </w:lvl>
    <w:lvl w:ilvl="8" w:tplc="80BC24A8">
      <w:numFmt w:val="bullet"/>
      <w:lvlText w:val="•"/>
      <w:lvlJc w:val="left"/>
      <w:pPr>
        <w:ind w:left="3740" w:hanging="488"/>
      </w:pPr>
      <w:rPr>
        <w:rFonts w:hint="default"/>
        <w:lang w:val="en-US" w:eastAsia="en-US" w:bidi="en-US"/>
      </w:rPr>
    </w:lvl>
  </w:abstractNum>
  <w:abstractNum w:abstractNumId="2" w15:restartNumberingAfterBreak="0">
    <w:nsid w:val="1ADD42AE"/>
    <w:multiLevelType w:val="hybridMultilevel"/>
    <w:tmpl w:val="AE7A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61229"/>
    <w:multiLevelType w:val="hybridMultilevel"/>
    <w:tmpl w:val="AE104E7A"/>
    <w:lvl w:ilvl="0" w:tplc="8B92C5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13BEA"/>
    <w:multiLevelType w:val="hybridMultilevel"/>
    <w:tmpl w:val="A3F0CF32"/>
    <w:lvl w:ilvl="0" w:tplc="7B6AF14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5280E"/>
    <w:multiLevelType w:val="hybridMultilevel"/>
    <w:tmpl w:val="329CE736"/>
    <w:lvl w:ilvl="0" w:tplc="F14CB7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282E28"/>
    <w:multiLevelType w:val="hybridMultilevel"/>
    <w:tmpl w:val="13E8F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57010D"/>
    <w:multiLevelType w:val="hybridMultilevel"/>
    <w:tmpl w:val="20605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611A6"/>
    <w:multiLevelType w:val="hybridMultilevel"/>
    <w:tmpl w:val="8DEE5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187930"/>
    <w:multiLevelType w:val="hybridMultilevel"/>
    <w:tmpl w:val="E4B236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6E7623"/>
    <w:multiLevelType w:val="hybridMultilevel"/>
    <w:tmpl w:val="96EEB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A504E6"/>
    <w:multiLevelType w:val="hybridMultilevel"/>
    <w:tmpl w:val="3FA4D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C512E8"/>
    <w:multiLevelType w:val="hybridMultilevel"/>
    <w:tmpl w:val="7610E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CA3171"/>
    <w:multiLevelType w:val="hybridMultilevel"/>
    <w:tmpl w:val="05284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227020"/>
    <w:multiLevelType w:val="hybridMultilevel"/>
    <w:tmpl w:val="82625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EA62AE"/>
    <w:multiLevelType w:val="hybridMultilevel"/>
    <w:tmpl w:val="D35E5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92623E"/>
    <w:multiLevelType w:val="hybridMultilevel"/>
    <w:tmpl w:val="6756D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730591"/>
    <w:multiLevelType w:val="hybridMultilevel"/>
    <w:tmpl w:val="87ECE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E553F5"/>
    <w:multiLevelType w:val="hybridMultilevel"/>
    <w:tmpl w:val="3858D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8"/>
  </w:num>
  <w:num w:numId="4">
    <w:abstractNumId w:val="13"/>
  </w:num>
  <w:num w:numId="5">
    <w:abstractNumId w:val="16"/>
  </w:num>
  <w:num w:numId="6">
    <w:abstractNumId w:val="7"/>
  </w:num>
  <w:num w:numId="7">
    <w:abstractNumId w:val="9"/>
  </w:num>
  <w:num w:numId="8">
    <w:abstractNumId w:val="12"/>
  </w:num>
  <w:num w:numId="9">
    <w:abstractNumId w:val="11"/>
  </w:num>
  <w:num w:numId="10">
    <w:abstractNumId w:val="14"/>
  </w:num>
  <w:num w:numId="11">
    <w:abstractNumId w:val="15"/>
  </w:num>
  <w:num w:numId="12">
    <w:abstractNumId w:val="6"/>
  </w:num>
  <w:num w:numId="13">
    <w:abstractNumId w:val="1"/>
  </w:num>
  <w:num w:numId="14">
    <w:abstractNumId w:val="17"/>
  </w:num>
  <w:num w:numId="15">
    <w:abstractNumId w:val="10"/>
  </w:num>
  <w:num w:numId="16">
    <w:abstractNumId w:val="4"/>
  </w:num>
  <w:num w:numId="17">
    <w:abstractNumId w:val="18"/>
  </w:num>
  <w:num w:numId="18">
    <w:abstractNumId w:val="5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TI1tjAxtTQxNbZU0lEKTi0uzszPAykwNKkFAMebWwUtAAAA"/>
  </w:docVars>
  <w:rsids>
    <w:rsidRoot w:val="00531CFE"/>
    <w:rsid w:val="000343AD"/>
    <w:rsid w:val="000A3127"/>
    <w:rsid w:val="000D25AD"/>
    <w:rsid w:val="000E6354"/>
    <w:rsid w:val="00116EAB"/>
    <w:rsid w:val="00126B61"/>
    <w:rsid w:val="00172A35"/>
    <w:rsid w:val="0017640D"/>
    <w:rsid w:val="001C33E4"/>
    <w:rsid w:val="001D31E7"/>
    <w:rsid w:val="001E0A22"/>
    <w:rsid w:val="001F73FC"/>
    <w:rsid w:val="00216276"/>
    <w:rsid w:val="00217363"/>
    <w:rsid w:val="0023797F"/>
    <w:rsid w:val="002641A1"/>
    <w:rsid w:val="00265463"/>
    <w:rsid w:val="00283001"/>
    <w:rsid w:val="00283895"/>
    <w:rsid w:val="002862BB"/>
    <w:rsid w:val="0029030B"/>
    <w:rsid w:val="0029243C"/>
    <w:rsid w:val="00293600"/>
    <w:rsid w:val="002C0E23"/>
    <w:rsid w:val="002C2D9A"/>
    <w:rsid w:val="002C3167"/>
    <w:rsid w:val="002F06B4"/>
    <w:rsid w:val="00300AEC"/>
    <w:rsid w:val="00304EF7"/>
    <w:rsid w:val="00310656"/>
    <w:rsid w:val="0031403F"/>
    <w:rsid w:val="003400AD"/>
    <w:rsid w:val="0037281B"/>
    <w:rsid w:val="003A2CA7"/>
    <w:rsid w:val="003C3DBD"/>
    <w:rsid w:val="00401B1A"/>
    <w:rsid w:val="004121EE"/>
    <w:rsid w:val="0041401E"/>
    <w:rsid w:val="00422E1E"/>
    <w:rsid w:val="0045554A"/>
    <w:rsid w:val="00496F87"/>
    <w:rsid w:val="004D3882"/>
    <w:rsid w:val="004F4A08"/>
    <w:rsid w:val="004F68D9"/>
    <w:rsid w:val="00531CFE"/>
    <w:rsid w:val="00533A6B"/>
    <w:rsid w:val="00544BAE"/>
    <w:rsid w:val="005676D8"/>
    <w:rsid w:val="00574B32"/>
    <w:rsid w:val="005A3D6E"/>
    <w:rsid w:val="005B2462"/>
    <w:rsid w:val="005E6B1C"/>
    <w:rsid w:val="00601634"/>
    <w:rsid w:val="006032B7"/>
    <w:rsid w:val="00636F32"/>
    <w:rsid w:val="00640695"/>
    <w:rsid w:val="0064796F"/>
    <w:rsid w:val="00671513"/>
    <w:rsid w:val="006A685C"/>
    <w:rsid w:val="00722640"/>
    <w:rsid w:val="0072653F"/>
    <w:rsid w:val="00743929"/>
    <w:rsid w:val="00761D40"/>
    <w:rsid w:val="00767BAC"/>
    <w:rsid w:val="00771F11"/>
    <w:rsid w:val="007724C9"/>
    <w:rsid w:val="0077547B"/>
    <w:rsid w:val="007758C7"/>
    <w:rsid w:val="007C2884"/>
    <w:rsid w:val="007C3C77"/>
    <w:rsid w:val="007D4BCD"/>
    <w:rsid w:val="007E4231"/>
    <w:rsid w:val="008005C0"/>
    <w:rsid w:val="00805BA2"/>
    <w:rsid w:val="00815BD5"/>
    <w:rsid w:val="00880A4E"/>
    <w:rsid w:val="008A71A1"/>
    <w:rsid w:val="008B1CAF"/>
    <w:rsid w:val="008D40A3"/>
    <w:rsid w:val="008F2585"/>
    <w:rsid w:val="008F350E"/>
    <w:rsid w:val="008F3640"/>
    <w:rsid w:val="0094723E"/>
    <w:rsid w:val="00957C82"/>
    <w:rsid w:val="009723E6"/>
    <w:rsid w:val="00974E7A"/>
    <w:rsid w:val="009B17CB"/>
    <w:rsid w:val="009B6E24"/>
    <w:rsid w:val="009C3DCC"/>
    <w:rsid w:val="009C521C"/>
    <w:rsid w:val="009E676D"/>
    <w:rsid w:val="00A13FFD"/>
    <w:rsid w:val="00A31C5B"/>
    <w:rsid w:val="00A41132"/>
    <w:rsid w:val="00A641BD"/>
    <w:rsid w:val="00AA36EF"/>
    <w:rsid w:val="00AB7131"/>
    <w:rsid w:val="00AD7EFF"/>
    <w:rsid w:val="00AF058D"/>
    <w:rsid w:val="00AF2477"/>
    <w:rsid w:val="00AF53CE"/>
    <w:rsid w:val="00B246DE"/>
    <w:rsid w:val="00B30B1C"/>
    <w:rsid w:val="00B61827"/>
    <w:rsid w:val="00B61A13"/>
    <w:rsid w:val="00B664DE"/>
    <w:rsid w:val="00BA6ACA"/>
    <w:rsid w:val="00BD549E"/>
    <w:rsid w:val="00BE08EA"/>
    <w:rsid w:val="00BE0902"/>
    <w:rsid w:val="00C27158"/>
    <w:rsid w:val="00C5613D"/>
    <w:rsid w:val="00C968C7"/>
    <w:rsid w:val="00C97CDC"/>
    <w:rsid w:val="00CA4793"/>
    <w:rsid w:val="00CA4A7F"/>
    <w:rsid w:val="00CB0B5D"/>
    <w:rsid w:val="00CC7C2E"/>
    <w:rsid w:val="00CE061A"/>
    <w:rsid w:val="00D06066"/>
    <w:rsid w:val="00D15FD7"/>
    <w:rsid w:val="00D428BF"/>
    <w:rsid w:val="00D86F74"/>
    <w:rsid w:val="00D917E6"/>
    <w:rsid w:val="00DB10A6"/>
    <w:rsid w:val="00DC352A"/>
    <w:rsid w:val="00DF4C27"/>
    <w:rsid w:val="00DF7E1E"/>
    <w:rsid w:val="00E05360"/>
    <w:rsid w:val="00E05D77"/>
    <w:rsid w:val="00E12535"/>
    <w:rsid w:val="00E26AA3"/>
    <w:rsid w:val="00E470BE"/>
    <w:rsid w:val="00E7383E"/>
    <w:rsid w:val="00E76F59"/>
    <w:rsid w:val="00E822C0"/>
    <w:rsid w:val="00E85B6C"/>
    <w:rsid w:val="00E86EF8"/>
    <w:rsid w:val="00EA5C1E"/>
    <w:rsid w:val="00EB450B"/>
    <w:rsid w:val="00EB62A8"/>
    <w:rsid w:val="00ED6347"/>
    <w:rsid w:val="00EE09DE"/>
    <w:rsid w:val="00F059A1"/>
    <w:rsid w:val="00F1664D"/>
    <w:rsid w:val="00F43DED"/>
    <w:rsid w:val="00F544CC"/>
    <w:rsid w:val="00F75958"/>
    <w:rsid w:val="00F833C6"/>
    <w:rsid w:val="00FA60D5"/>
    <w:rsid w:val="00FC0180"/>
    <w:rsid w:val="00FC70DF"/>
    <w:rsid w:val="00FD08E2"/>
    <w:rsid w:val="00FF1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27552"/>
  <w15:chartTrackingRefBased/>
  <w15:docId w15:val="{78CE0A2B-76C6-49F1-92C8-DB0BDDAE8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1CF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032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32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32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32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32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2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2B7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4F4A08"/>
    <w:rPr>
      <w:b/>
      <w:bCs/>
    </w:rPr>
  </w:style>
  <w:style w:type="paragraph" w:customStyle="1" w:styleId="Default">
    <w:name w:val="Default"/>
    <w:rsid w:val="00F43DE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64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8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C2E2C5C3588D4E91288840DCCFF517" ma:contentTypeVersion="10" ma:contentTypeDescription="Create a new document." ma:contentTypeScope="" ma:versionID="54453601f37cf9fa6099d2d5f4504bc1">
  <xsd:schema xmlns:xsd="http://www.w3.org/2001/XMLSchema" xmlns:xs="http://www.w3.org/2001/XMLSchema" xmlns:p="http://schemas.microsoft.com/office/2006/metadata/properties" xmlns:ns3="bcc2b52b-3067-4171-ac16-c1ee1bfe35c6" targetNamespace="http://schemas.microsoft.com/office/2006/metadata/properties" ma:root="true" ma:fieldsID="dc3ba59d05fd71381affeaf8ab031861" ns3:_="">
    <xsd:import namespace="bcc2b52b-3067-4171-ac16-c1ee1bfe35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2b52b-3067-4171-ac16-c1ee1bfe35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6EF7E2-1D88-47F6-984D-BB833B14A83B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bcc2b52b-3067-4171-ac16-c1ee1bfe35c6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B550B54-7EA9-48A3-A51E-D6A52F020D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c2b52b-3067-4171-ac16-c1ee1bfe35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2A11B6-28DD-4AE3-AE74-8C823DEAF4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2</Words>
  <Characters>87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r@sainttherese.org</dc:creator>
  <cp:keywords/>
  <dc:description/>
  <cp:lastModifiedBy>Lori Meyer</cp:lastModifiedBy>
  <cp:revision>2</cp:revision>
  <cp:lastPrinted>2020-05-12T17:40:00Z</cp:lastPrinted>
  <dcterms:created xsi:type="dcterms:W3CDTF">2021-01-08T21:22:00Z</dcterms:created>
  <dcterms:modified xsi:type="dcterms:W3CDTF">2021-01-0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C2E2C5C3588D4E91288840DCCFF517</vt:lpwstr>
  </property>
</Properties>
</file>